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internship-application-letter"/>
    <w:p>
      <w:pPr>
        <w:pStyle w:val="Heading1"/>
      </w:pPr>
      <w:r>
        <w:t xml:space="preserve">Internship Application Letter</w:t>
      </w:r>
    </w:p>
    <w:p>
      <w:pPr>
        <w:pStyle w:val="FirstParagraph"/>
      </w:pPr>
      <w:r>
        <w:t xml:space="preserve">For Accountant Position in Jeddah, Saudi Arabia</w:t>
      </w:r>
    </w:p>
    <w:bookmarkEnd w:id="20"/>
    <w:p>
      <w:pPr>
        <w:pStyle w:val="BodyText"/>
      </w:pPr>
      <w:r>
        <w:t xml:space="preserve">Jeddah, Kingdom of Saudi Arabia</w:t>
      </w:r>
      <w:r>
        <w:br/>
      </w:r>
      <w:r>
        <w:t xml:space="preserve">October 26, 2023</w:t>
      </w:r>
    </w:p>
    <w:p>
      <w:pPr>
        <w:pStyle w:val="BodyText"/>
      </w:pPr>
      <w:r>
        <w:t xml:space="preserve">Hiring Manager</w:t>
      </w:r>
      <w:r>
        <w:br/>
      </w:r>
      <w:r>
        <w:t xml:space="preserve">[Company Name]</w:t>
      </w:r>
      <w:r>
        <w:br/>
      </w:r>
      <w:r>
        <w:t xml:space="preserve">[Company Address]</w:t>
      </w:r>
      <w:r>
        <w:br/>
      </w:r>
      <w:r>
        <w:t xml:space="preserve">Jeddah, Saudi Arabia</w:t>
      </w:r>
    </w:p>
    <w:p>
      <w:pPr>
        <w:pStyle w:val="BodyText"/>
      </w:pPr>
      <w:r>
        <w:t xml:space="preserve">Subject: Internship Application for Accountant Position at [Company Name] - Jeddah, Saudi Arabia</w:t>
      </w:r>
    </w:p>
    <w:p>
      <w:pPr>
        <w:pStyle w:val="BodyText"/>
      </w:pPr>
      <w:r>
        <w:t xml:space="preserve">Dear Hiring Manager,</w:t>
      </w:r>
    </w:p>
    <w:p>
      <w:pPr>
        <w:pStyle w:val="BodyText"/>
      </w:pPr>
      <w:r>
        <w:t xml:space="preserve">It is with profound enthusiasm that I submit my application for the Accountant Internship position at your esteemed organization in Jeddah, Saudi Arabia. As a highly motivated and detail-oriented finance student at King Abdulaziz University, I have meticulously prepared myself to contribute meaningfully to your accounting department while immersing myself in the vibrant financial ecosystem of this dynamic city. This Internship Application Letter represents not merely an application, but a sincere commitment to grow professionally within Saudi Arabia's rapidly evolving economic landscape under the visionary guidance of the Vision 2030 initiative.</w:t>
      </w:r>
    </w:p>
    <w:p>
      <w:pPr>
        <w:pStyle w:val="BodyText"/>
      </w:pPr>
      <w:r>
        <w:t xml:space="preserve">My academic foundation in Accounting and Finance has been rigorously structured around principles that align perfectly with Saudi Arabia's regulatory environment. I have completed advanced coursework in Financial Accounting, Cost Management, Taxation Compliance (including KSA Zakat and VAT regulations), and International Financial Reporting Standards (IFRS). During my recent semester at the College of Business Administration in Jeddah, I spearheaded a capstone project analyzing financial reporting practices for SMEs operating under Saudi Commercial Law. This experience honed my ability to navigate complex accounting frameworks while understanding the cultural nuances essential for success in Saudi Arabia Jeddah's business community.</w:t>
      </w:r>
    </w:p>
    <w:p>
      <w:pPr>
        <w:pStyle w:val="BodyText"/>
      </w:pPr>
      <w:r>
        <w:t xml:space="preserve">What particularly draws me to this internship opportunity is your organization's reputation as a pioneer in sustainable financial practices within Jeddah. I have closely followed your company's contributions to the city's economic diversification efforts, particularly your recent partnership with the Jeddah Economic Development Authority to streamline SME financial reporting. As someone deeply committed to contributing to Saudi Arabia's socioeconomic progress, I am eager to learn from professionals who embody Vision 2030 values through ethical accounting practices. My proficiency in Microsoft Dynamics 365 and SAP ERP systems – tools widely adopted by leading firms in Jeddah – positions me to immediately support your team's operational needs while expanding my expertise within Saudi Arabia's unique business context.</w:t>
      </w:r>
    </w:p>
    <w:p>
      <w:pPr>
        <w:pStyle w:val="BodyText"/>
      </w:pPr>
      <w:r>
        <w:t xml:space="preserve">Having grown up in Jeddah, I possess an intrinsic understanding of the city's commercial culture and the importance of building trust-based relationships (a cornerstone of Saudi business etiquette). I have volunteered with local initiatives such as "Financial Literacy for Women Entrepreneurs" at the Jeddah Chamber of Commerce, where I developed budget templates tailored to traditional KSA family businesses. This experience taught me to adapt financial concepts respectfully within Islamic economic principles – a critical consideration for any Accountant working in Saudi Arabia Jeddah. I am equally comfortable preparing financial statements for international clients while ensuring full compliance with the Saudi Central Bank's guidelines and the Ministry of Commerce regulations.</w:t>
      </w:r>
    </w:p>
    <w:p>
      <w:pPr>
        <w:pStyle w:val="BodyText"/>
      </w:pPr>
      <w:r>
        <w:t xml:space="preserve">My technical capabilities extend beyond software proficiency to include advanced Excel modeling (VLOOKUP, PivotTables), data analysis using Power BI, and meticulous audit trail documentation. In my previous internship at Al-Rajhi Bank's finance department in Jeddah, I assisted in processing over 500 monthly transactions with zero discrepancies through rigorous reconciliation processes. This experience reinforced my understanding of Saudi Arabia's stringent financial controls while teaching me the importance of precision when handling sensitive fiscal data – a value I recognize as fundamental to any Accountant serving the Kingdom's evolving economy.</w:t>
      </w:r>
    </w:p>
    <w:p>
      <w:pPr>
        <w:pStyle w:val="BodyText"/>
      </w:pPr>
      <w:r>
        <w:t xml:space="preserve">I am particularly impressed by your company's commitment to developing local talent through structured mentorship programs. As a Saudi national who has witnessed firsthand Jeddah's transformation from a traditional trading hub to a modern financial center, I bring both cultural fluency and academic rigor to this internship. I understand that success in Saudi Arabia Jeddah requires balancing international best practices with local traditions – something my coursework on "Islamic Finance and Corporate Governance" has prepared me for. My goal is not merely to complete an internship, but to become a future contributor who understands how ethical accounting practices support Saudi Arabia's economic diversification goals.</w:t>
      </w:r>
    </w:p>
    <w:p>
      <w:pPr>
        <w:pStyle w:val="BodyText"/>
      </w:pPr>
      <w:r>
        <w:t xml:space="preserve">The opportunity to contribute to your team while learning from industry leaders in Jeddah represents the ideal convergence of my academic preparation and professional aspirations. I am confident that my proactive approach, cultural awareness, and dedication to excellence align precisely with your organization's standards. My resume, attached for your consideration, provides further detail on my qualifications. I am eager to discuss how my skills in financial reporting, regulatory compliance (including KSA Tax Code), and cross-cultural communication can support your accounting department's objectives in this pivotal moment for Saudi Arabia Jeddah.</w:t>
      </w:r>
    </w:p>
    <w:p>
      <w:pPr>
        <w:pStyle w:val="BodyText"/>
      </w:pPr>
      <w:r>
        <w:t xml:space="preserve">Thank you for considering my application for the Accountant Internship position. I have attached my resume and academic transcripts for your review, and I welcome the opportunity to discuss how my background in accounting education within Saudi Arabia's academic system can benefit your team. I am available at your earliest convenience for an interview, whether in person at your Jeddah office or via video conference. My contact information is provided below.</w:t>
      </w:r>
    </w:p>
    <w:p>
      <w:pPr>
        <w:pStyle w:val="BodyText"/>
      </w:pPr>
      <w:r>
        <w:t xml:space="preserve">Sincerely,</w:t>
      </w:r>
      <w:r>
        <w:br/>
      </w:r>
      <w:r>
        <w:br/>
      </w:r>
    </w:p>
    <w:p>
      <w:pPr>
        <w:pStyle w:val="BodyText"/>
      </w:pPr>
      <w:r>
        <w:t xml:space="preserve">[Your Full Name]</w:t>
      </w:r>
      <w:r>
        <w:br/>
      </w:r>
      <w:r>
        <w:t xml:space="preserve">King Abdulaziz University, College of Business Administration</w:t>
      </w:r>
      <w:r>
        <w:br/>
      </w:r>
      <w:r>
        <w:t xml:space="preserve">Jeddah, Saudi Arabia</w:t>
      </w:r>
      <w:r>
        <w:br/>
      </w:r>
      <w:r>
        <w:t xml:space="preserve">+966 5XX XXX XXXX | your.email@domain.com</w:t>
      </w:r>
    </w:p>
    <w:p>
      <w:pPr>
        <w:pStyle w:val="BodyText"/>
      </w:pPr>
      <w:r>
        <w:rPr>
          <w:iCs/>
          <w:i/>
        </w:rPr>
        <w:t xml:space="preserve">Word Count: 872</w:t>
      </w:r>
      <w:r>
        <w:br/>
      </w:r>
      <w:r>
        <w:rPr>
          <w:bCs/>
          <w:b/>
        </w:rPr>
        <w:t xml:space="preserve">Key Terms Highlighted:</w:t>
      </w:r>
      <w:r>
        <w:t xml:space="preserve"> </w:t>
      </w:r>
      <w:r>
        <w:t xml:space="preserve">Internship Application Letter, Accountant, Saudi Arabia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Jeddah, Saudi Arabia</dc:title>
  <dc:creator/>
  <dc:language>en</dc:language>
  <cp:keywords/>
  <dcterms:created xsi:type="dcterms:W3CDTF">2026-07-23T11:09:01Z</dcterms:created>
  <dcterms:modified xsi:type="dcterms:W3CDTF">2026-07-23T11:09:01Z</dcterms:modified>
</cp:coreProperties>
</file>

<file path=docProps/custom.xml><?xml version="1.0" encoding="utf-8"?>
<Properties xmlns="http://schemas.openxmlformats.org/officeDocument/2006/custom-properties" xmlns:vt="http://schemas.openxmlformats.org/officeDocument/2006/docPropsVTypes"/>
</file>